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ถลงสถานการณ์</w:t>
      </w:r>
      <w:r>
        <w:t xml:space="preserve"> </w:t>
      </w:r>
      <w:r>
        <w:t xml:space="preserve">COVID-19</w:t>
      </w:r>
      <w:r>
        <w:t xml:space="preserve"> </w:t>
      </w:r>
      <w:r>
        <w:t xml:space="preserve">(ศบค.)</w:t>
      </w:r>
      <w:r>
        <w:t xml:space="preserve"> </w:t>
      </w:r>
      <w:r>
        <w:t xml:space="preserve">23</w:t>
      </w:r>
      <w:r>
        <w:t xml:space="preserve"> </w:t>
      </w:r>
      <w:r>
        <w:t xml:space="preserve">มิ.ย.</w:t>
      </w:r>
      <w:r>
        <w:t xml:space="preserve"> </w:t>
      </w:r>
      <w:r>
        <w:t xml:space="preserve">2564</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3.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ของศูนย์บริหารสถานการณ์โควิด 19 จากที่ทำเนียบรัฐบาลนะคะวันนี้ 23 มิถุนายน 2561 ค่ะวันนี้นอกจากเรื่องของเธอ อาการการระบาดการติดเชื้อ covid19 ในพื้นที่ต่างๆแล้วนะคะประเด็นที่หลายคนให้ความสนใจ จำนวนของผู้เสียชีวิตที่มีตัวเลขสูงขึ้นและที่สำคัญเรื่องของการบริหาร เตียงสำหรับผู้ป่วยในภาวะวิกฤติวันนี้การประชุมในช่วงเช้าก็มีการหารือกันนะคะเพื่อที่จะ รองรับสถานการณ์ที่อาจจะเกิดขึ้นค่ะติดตามรายละเอียดต่างๆนะคะจากทางนายแพทย์ทวีศิลป์ เรียนเชิญคุณหมอค่ะ ขอบคุณครับปกติแนะนำให้นะครับ สวัสดีครับ ประชาชนและก็ สื่อมวลชนทุกท่านนะครับวันนี้มีเนื้อหาสาระหลายเรื่องที่เดียวครับในการประชุม สปกและ coc ของการกระทรวงสาสุขเมื่อเช้านี้นะครับเดี๋ยวจะไล่เป็นเรื่องเรื่องไปเลยนะครับ แต่ว่าที่สำคัญคงจะรายงานสถานการณ์ซึ่งเมื่อเช้านี้คงออกไป ตั้งแต่ช่วงเวลา 8:00 น ตั้งแต่เช้าแล้วนะครับยืนยันซ้ำอีกครั้งหนึ่ง 3174 รายเป็นรายใหม่ที่รายงานวันนี้นะครับ ก็มาจากต่างประเทศ 26 นะครับเรือนจำอีก 36 นอกนั้นก็เป็นของทาง การติดเชื้อในประเทศทำให้รอบนี้ 199000 ปรายนะคะ ไม่อยากจะขึ้นถึง 200 แต่ว่าก็คงจะเห็นตัวเลข เร็วๆนี้ของรอบนี้ส่วนของการเป็นตัวเลขสะสมก็ 200 กว่าไปแล้วนะครับ แล้วก็มีการหายป่วยดีขึ้นนะครับ 1941 แต่ก็ยังไม่เท่ากับผู้ที่เป็นผู้ป่วยรายใหม่นะครับมีผู้ที่เสียชีวิต ไป 51 คนแล้วขอแสดงความเสียใจกับญาตินะครับ มีการติดเชื้อแล้วก็ทำให้มีอาการรุนแรงซึ่งก็เป็นประเด็นของวันนี้ที่จะ คุยกันเพิ่มเติมให้พี่น้องประชาชนได้รับทราบนะครับตอนนี้รักษาตัวอยู่ 37000 กว่า นะครับอยู่ในโรงพยาบาล 1000 กว่าแล้วก็ลงมาสนามอีก 20,000 ที่สำคัญอาการหนัก ตัวเล็ก 1526 รายแล้วก็ใส่เครื่องช่วยหายใจถึง 430 3 นะครับ ก็มาดูในตัวเลขที่เสียชีวิตนะครับ วันนี้ 51 รายจำนวนที่สูงสุด ก็อยู่ที่กรุงเทพฯ 34 นายปทุมธานีกับสมุทรปราการ 3 รายเท่ากันนะครับชลบุรีแล้วก็นครปฐม 2 รายเท่ากันอีก 1 รายต่างจังหวัดก็คือ บุรีราชบุรียะลาปราจีนบุรี รวมถึงสงขลาสระแก้วและสระบุรีนะครับ เป็นผู้ชายมาคุยอีกนิดหน่อยนะครับ 2625 ค่ากลางยังอยู่ที่ 60 จะสังเกตเห็นว่า 29 ปีก็มีด้วยนะครับ ที่สำคัญพออายุน้อย ดูในตารางที่เกี่ยวข้องกับโรคประจำตัวและปัจจัยเสี่ยงนะครับเดิมๆที่เราเห็นกันก็คือเรื่องของความดันสูงเบาหวานอะไรทั้งหลายเนี่ยนะคะ ก็พบว่า บอกว่าไม่มีโรคประจำตัวอยู่ด้วยประมาณ 5 ราย อันนี้ก็เป็นข้อสังเกตที่ทางที่ประชุม สกสคก็อยากจะได้ ตื่นไปถึงพี่น้องประชาชนทุกท่านนะครับว่า เรื่องของการเสียชีวิตตอนนี้ก็มีภาพที่เกิดขึ้นหลากหลายนะครับ ส่วนปัจจัยเสี่ยงที่ของการติดนั้นก็ยังเป็นสภาพที่เราได้รับ ข้อมูลมาซ้ำๆอยู่นะครับ ส่วนค่ากลางของการระยะเวลาของการรับทราบผลการติดเชื้อถึงเสียชีวิต ตอนนี้อยู่ที่ 11.5 วันนะครับนาย 53 วันนะครับ ไปดูอะไรที่มีอาการหนักนะครับ 433 จากผู้ป่วยปอดอักเสบถึง 1526 คือ ในรายที่ปอดอักเสบเนี่ยก็ถือว่าอาการหนักแต่ว่าถ้าใส่ท่อช่วยหายใจตรงนี้จะต้อง ย้ายเข้าไปเป็นกลุ่มสีแดงเนี่ยนะครับ พรุ่งนี้ของกรุงเทพฯมีถึง 210 นะครับซึ่งก็เกินกว่าครึ่งอำเภอประมาณนะครับ ส่วนอื่นก็กระจายตัวไปอยู่สมุทรปราการ 53 นนทบุรี 22 ชลบุรี 21 แล้ว 20 นอกนั้นก็ต่ำกว่า 20 ลงมานะครับ แล้วก็ในต่างจังหวัดก็มีอยู่ด้วยก็จำนวนจังหวัดก็กระจายไปหลายจังหวัด เดี๋ยวนะครับ มาดูเรื่องของการใส่ท่อช่วยหายใจซึ่งในข้อกังวลของทาง สุ่มเคาะที่ประชุมที่กระทรวงสาสุขซึ่งท่านปลัดกระทรวงสาธารณสุขเป็นประธาน ก็สอดคล้องกันกับทางที่ประชุมของทางสรรพากร ให้ความห่วงใยเพราะว่าดูเส้น นักรบของประเทศเนี่ยขึ้นไป ซึ่งแต่เดิมนั้นก็จะอยู่ในกรุงเทพฯปริมณฑลก็จะเป็นกราฟที่ขึ้นแต่ตั้งต่างจังหวัดตอนนี้ก็จะเห็นภาพที่ เพิ่มขึ้นเหมือนกัน นะครับนี่คือสิ่งที่เป็นข้อห่วงใยซึ่งจะสอดคล้องกันกับภาพที่จะเป็นแผนภูมิ กราฟนะครับเส้นสีแดงที่จะ สีเหลืองที่เป็นกราฟแท่งนะครับ ต่อไปอีกสักระยะหนึ่งนะครับ ก็จะเห็นนะครับว่า กระรอกของตนช่วงของปลายปีนะครับ แล้วก็ที่สมุทรสาครนะครับแล้วมารอของที่กาญ เสืออยู่ในกรุงเทพฯบก อ่างทองระยองชลบุรี จะเห็นว่า ความสูงของกราฟเส้นสีแดงเนี่ยไม่เท่ากับในช่วงที่เกิดขึ้นหลัง ช่วงสงกรานต์มานะครับช่วงนั้นก็เป็นกลุ่มก้อนใหญ่แต่เราจะเห็นภาพของเส้นกราฟสีแดงนะครับก็คือ ที่เดินเข้ามารับการรักษาในโรงพยาบาล กับเส้นสีเหลืองนะครับ ซึ่งเป็นการค้นหาเชิงรุกในชุมชน เดินเข้ามารับการรักษาในโรงพยาบาลในช่วงหลังสงกรานต์เนี่ย เส้นสีแดงจะเยอะกว่า ค้นหาเชิงรุกพ่อเราค้นหาจากรูปเพิ่มขึ้นเส้นสีแดงลดลง แต่พอมาดูในช่วงของ เดือนมิถุนายนที่เพิ่มขึ้นมาเนี่ยนะครับ เส้นสีเหลืองกับเส้นสีแดงนะครับ ก็ตอนนี้มีความน่าห่วงใยคือเส้นเส้นสีแดงพุ่งขึ้นตลอดเลยนะคะ ขณะที่เส้นสีเหลืองค้นหาเชิงรุกว่ายังแนวโน้มว่าจะเห็นเพิ่มขึ้นเช่นเดียวกัน เป็นข้อห่วงใยตรงนี้ล่ะครับพี่ทั้งสองเส้นกราฟนี้ เราต้องช่วยกันแล้วนะครับในระดับป๋องการจัดการกับโรคนี้ภาครัฐเอกชนประชาชน เพื่อที่เราจะไม่ได้เห็นตัวเลขที่มันจะพุ่งไปมากกว่านี้ นี่คือสิ่งที่ส่อแววถึงการออกข่าวมาของหน่วยงานที่ทำการ รักษาพยาบาลบอกว่า โอนแล้วนะครับแล้วก็จะเห็นภาพของคนที่รอเตรียมไม่สามารถที่จะเข้าไปได้ นี่คือข้อความใดที่จะต้องมีแนวทางในการจัดการแก้ไขนะครับ ซึ่งก็ต่างที่ประชุมก็ได้ วิเคราะห์กันเรื่องนี้โดยละเอียดว่าทำอย่างไรที่จะทำให้สีเขียว ลดน้อยลงนะครับหรือสีเขียวกระจายออกจากพื้นที่ของโรงพยาบาลไปอยู่ที่อื่น หมายถึงโรงพยาบาลสนามแล้วก็ทำเต็มที่นะครับแล้วก็จะต้องเปิดพื้นที่โรงพยาบาลที่ดูแลรักษา เส้น สีแดงให้ได้มากขึ้นตามที่ประชุมก็ได้พูดถึงโมเดลของหลายที่โดยเฉพาะ ส่วนหนึ่งของ เอกชนที่เข้ามาร่วมด้วยช่วยกันโรงพยาบาลพลังแผ่นดินก็เป็นที่ 1 ที่ สีแดงจากโรงพยาบาลของรัฐหรือโรงพยาบาลสนามอย่างกรณีของ ตราคำซึ่งผมก็เคยนำเรียนแล้วนะครับว่าก็ส่งไปที่หน่วยงาน เป็นของภาคเอกชนที่ตั้งโรงพยาบาลพลังแผ่นดินซึ่งก็ได้ผลประโยชน์จากมากนะครับเพราะว่ามีหมอ ในภาคเอกชน ร่วมด้วยช่วยกันองค์นี้นะครับก็เดี๋ยวผมจะได้เห็นภาพของการ ให้เป็นรูปประธรรมยิ่งขึ้นนะครับ ว่าจะทำให้การประหยัดจริงสีแดงนี้เกิดขึ้นได้อย่างไรนะครับ มาดูในคนที่ติดเชื้อและเดินทางมาจากต่างประเทศมี 26 รายนะครับ ก็จะเห็นภาพ อินเดียโมซัมบิก อินโดนีเซียโดมินิกันซาอุดิอาระเบียนะครับอันนี้ก็จะเป็น การเดินทางมาตรัง เดี๋ยวก็มาทางอากาศนะครับแล้วก็ส่วนทางพรมแดนธรรมชาติเนี่ยจะเห็นว่า จับเมียนมาร์นะครับกัมพูชาก็ยังเป็นภาพซ้ำนะครับซึ่งเราก็อยากจะให้ท่านได้เข้ามา ตามเส้นทางปกตินะครับเราจะได้ดูแลควบคุมได้อันนี้ก็จำนวนหลายสิบคนทีเดียวครับ ลำดับของผู้ป่วยรายใหม่นะครับ กรุงเทพฯก็เจอ เมื่อวานนี้ถึงวันนี้นะครับ 956 สมุทรปราการ 501 นะครับ 40 สงขลา 185 แล้วก็ชลบุรี 142 นะครับ เมื่อคืนก็ยัง มีข้อความใดถึง 10 อันดับเรื่องคล้ายๆเดิมอยู่นะครับมาดูในจังหวัดที่ ที่เป็นสีขาวก็คือมีรายงาน เรื่องของไม่พบผู้ป่วยเลยในรอบ 24 ชั่วโมง 12 จังหวัดนะครับก็จะเห็นว่าก็ลดน้อยลงนะครับ ก็จะมีประปรายก็ขยับขึ้นไปอยู่ข้างบนก็คือ 40 จังหวัดอยู่ที่ 110 ราย 12 จังหวัดอยู่ที่ 11 ถึง 50 รายและ 7 จังหวัดอยู่ที่ 51 100 รายแล้วก็ 6 มากกว่า 100 รายนะครับ กรุงเทพฯสมุทรปราการสมุทรสงคราม สมุทรสาครนะครับแล้วก็สงขลาชลบุรีแล้วก็ปัตตานีนะครับ แต่สิ่งที่เป็นชุดข้อมูลนำเข้าวันนี้กรุงเทพฯก็รายงาน ในที่ประชุม ศูนย์บูรณาการการแก้ไขสถานการณ์ของกรุงเทพฯและปริมณฑลเข้ามานะครับ ก็จะมีรายงานเพิ่มเติมนะครับ ของกรุงเทพมหานครที่เขตบางคอแหลมนะครับเป็นโรงงานเย็บผ้า ซอยประดู่ 1 ซึ่งมีการตรวจพนักงานไปทั้งหมด 267 คน ครับผม อะไรใหม่ 34 รายเมื่อวันที่ 22 แล้วก็กรุงธนเหนือนะ คลองสานโรงงานทำจิวเวลรี่นะครับ ก็มีพนักงานทั้งหมด 2 181 นะครับตรวจไปพบ 46 นะครับ 16.30 7% นะครับก็จะบรรจุเข้าไปอยู่ในตาราง เราแบ่งเป็นกรุงเทพฯเหนือกลางนะครับกรุงเทพฯใต้กลุ่มคนเหนือคนใต้นะครับ ก็ใส่ไซส์นะครับระดับของจำนวน พลาสเตอร์กันตามก็ขออนุญาตได้ใช้ตารางเหล่านี้สื่อสารไปยัง พี่น้องประชาชนแล้วก็สื่อมวลชนได้รับทราบนะครับขออภัยที่ตัวเล็กนิดนึงนะครับ เพื่อให้ได้รับทราบเห็นชุดข้อมูลนี้โดยทั่วกันนะครับ ในจังหวัดอื่นๆครับสมุทรปราการก็ใจปีกัสส่งบางเสาธงที่โรงงานน้ำแข็ง เมืองสมุทรปราการที่บริษัทก่อสร้างนะครับ จะก่อสร้างให้เจอก็ไป 167 รายนั้นก็เป็นคัตเตอร์ใหม่กับ 17 รายของโรงงานน้ำแข็งสาครก็จะมีคลาส 5 รายกระปุกรายที่เป็นกระทุ่มแบน สุดสาครตามลำดับนะครับเป็นโรงงานผลิตยางรถยนต์แล้วก็ลง อาหารโรงงานอาหารทะเลแปรรูป สงขลาอันนี้ก็จะเป็นโรงงาน โรงงานอาหารทะเลกระป๋องนะครับ ครบที่ 6 อำเภอมี 58 รายนะครับชลบุรี ปิดข้อมูลเก่าเดี๋ยวผมขอเน้นย้ำกับมาสเตอร์ใหม่ ตัวหนังสือสีแดงนะครับที่ปทุมธานีที่หนองแคบริษัท ผลิตชิ้นส่วนรถยนต์นะครับเพราะไป 22 ราชบุรีที่ค่ายทหารนวมินทร์ 70 นะครับแล้วก็นครปฐมโรงงานหมู นะครับวันนี้ผมเข้าไปเพิ่มอีก 4 นะครับอันนี้ไม่ได้เป็นค่าเทอมใหม่เป็นของเดิมนะครับ สวนประจวบ สมุทรสงครามฉะเชิงเทราก็ Monitor กันอยู่นะครับ มาที่ เรื่องของการฉีดวัคซีนนะครับในรายงานรอบ สะสมนะครับใน 28 กุมภาพันธ์ถึง 22 มิถุนายนตอนนี้รวมทั้งประเทศก็ ผสมไปได้ 8.11 เปอร์เซ็นต์นะครับเต็มที่ 1 ก็คือได้แล้ว 5 ล้าน 8 แสนสี่หมื่นสี่พัน 521 ต่ายมาเก็บที่ 1 นะครับ เขาบอกเป็นคนอ่ะเป็นคนละกันนะครับอันนี้แล้วก็มี กันกระจายกันไปกรุงเทพฯก็จะมากที่สุดนะครับ กรุงเทพฯและปริมณฑลนะครับ 2 ล้าน 600,000 9 หมื่นกว่านะครับเป็นกรุงเทพมหานครมากที่สุด 1 ล้าน 8 แสนกว่านะครับ ส่วนจังหวัดอื่นๆก็ประมาณ 2 6 นะครับแล้วก็กระจายไปในจังหวัด ภูเก็ต เป็นการบล็อกสั่งวันนี้ก็วันพรุ่งนี้นะครับก็จะเป็นการลงไปดูของ หน่วยงานที่เกี่ยวข้องจะไปประเมิน สถานการณ์พื้นที่นะครับซึ่งตอนนี้ภูเก็ตก็ขอให้ทุกท่านได้ช่วยกันดูแล สุขภาพของท่านให้ตัวเลขของการติดเชื้อในน้อยนะครับแล้วก็ สามารถที่จะ การเจ็บป่วยได้ไข้ก็ดำเนินการไปนะครับในการควบคุมโรคส่วนการเปิดพื้นที่เพื่อที่จะ เศรษฐกิจ ก็สามารถที่จะไปได้เกิดเหตุที่ไหน ที่นั่นที่ไหนไม่ได้มีประเด็นก็สามารถที่จะกลับไปสู่ New Normal ของตัวเองได้เพราะฉะนั้นตรงนี้ เป็นการสร้างโอกาสสร้างงานสร้างแรงจูงใจในการที่จะทำให้ ดูแลพื้นที่ของตัวเองให้ได้อย่างดีนี่เป็นนโยบายของท่านปนะครับก็ขอส่งกำลังใจให้ พี่น้องชาวภูเก็ต ข่าวสุราษฎร์ธานีซึ่งเป็นเกาะสมุยเกาะเต่าเกาะพะงันนักทั้งหลายนะคะ การดูแลพื้นที่ของท่านเพื่อที่จะได้เป็นพื้นที่นำร่อง รายการเปิดพื้นที่เศรษฐกิจท่องเที่ยวขึ้นมานะครับส่วน คู่ขนานกันไปการฉีดวัคซีนก็จะมีเรื่องของผลข้างเคียงนะครับเมื่อเช้านี้ตามที่ประชุม อยู่ที่กระทรวงสาธารณสุขกับท่านปลัดกระทรวงสาสุขได้รับทราบรายงานนะครับว่า ผลข้างเคียงหรืออาการไม่พึงประสงค์ ที่สังเกตได้ในช่วง 30 นาทีกับหลังจากฉีดวัคซีน 1 วัน อะไรขึ้นบ้างนะครับก็พบว่าของวัคซีนเรามีอยู่ 2 ชนิดนะครับก็คือของ silica พบว่าของทาง Zenith ก็จะมี บวมบริเวณที่ฉีดนะครับ ที่สุดนะครับ 49.4 เปอร์เซ็นต์ ที่เหลือก็จะเป็นเรื่องปวดศีรษะปวดกล้ามเนื้อคลื่นไส้กล้ามเนื้ออ่อนแรง วันนี้ก็จะเป็นอาการที่จะพบได้ในช่วง 30 นาทีแรกส่วนทาง axa ก็จะพบว่า ศีรษะ ประมาณ 21.4 เปอร์เซ็นต์ มีไข้ก็จ่ายเยอะกว่าทางชินวัตรนะครับจนกว่าจะเห็นว่าช่างสี เหลืองทางด้านขวาเลี้ยวซ้ายมือเนี่ยไม่มีไข้นะครับแต่ว่าทางด้าน smiggle นี้จะมีไข้ปวดกล้ามเนื้อ บวมบริเวณที่เสียงคล้ายๆกันนะครับแต่ตัวเล็กน้อยกว่านะครับแล้วไปดูในช่วงของ 1 วันล่ะ นะครับ ปวดกล้ามเนื้อ ต่าง ทางนี้ก็จ่ายเยอะที่สุดนะครับ 23.6 เปอร์เซ็นต์โพธิสัตว์รองลงมา 22 เปอร์เซ็นต์เหนื่อยไข้ บวมบริเวณที่ฉีดรถปากน้ำไปตาม กราฟนะครับพี่ได้เห็นตรงนี้นะครับส่วนของแอสซาซินไข้ก็ยัง มีมาอยู่นะครับในฝั่งขวามือสีเขียว 24 จุด ปวดกล้ามเนื้อปวดศีรษะเหนื่อยแล้วก็ปวดบวมบริเวณที่ฉีดลดลงมา เปลี่ยนว่าคงจะได้เป็นภาพที่เราจะได้เห็นไปสักระยะหนึ่งแล้วก็สิ่งสำคัญก็คือต้องสร้างการ ดูให้กับพี่น้องประชาชนได้ให้ทราบนะครับว่าเหมือนเราไปฉีดวัคซีนอื่นๆนะคะ คุณเคยกันไม่ว่าจะเป็นเรื่องของไข้หวัดใหญ่ก็จะมีผลอาการไม่พึงประสงค์ ได้บ้างนะครับซึ่งก็ทราบกันก็จะได้เข้าใจกันว่านี่คือปฏิกิริยาของ ต่อสู้กับ เสือที่เข้ามาเป็นสิ่งแปลกปลอมของเข้ามาในร่างกายของเรานะคะ มีเรื่องดีๆอีกเรื่องนึงครับทางสมาคมวอลเลย์บอล แห่งประเทศไทยได้มาสรุปรายงานนะครับเขามาขอเสนอ ในการจัดการแข่งขัน 4 ทัวร์นาเม้นนะครับแล้วก็ พี่จะได้มีการทำจัดการแข่งขันวอลเลย์บอลชายหาดนานาชาติ 14 มิถุนายนถึง 16 นะครับก็ได้มา ฉายภาพให้เห็นนะครับว่าสนาม วอลเลย์บอลชายหาดนะครับตาขึ้นมาสวยงามเลยครับแล้วก็มีนักกีฬาจากต่างประเทศก็เข้ามา การเกิดดำเนินโรคก็เกิดไปแต่สิ่งที่ เป็น New Normal ของการแข่งขันก็เกิดไปโดยที่ไม่มี ระดับของการแข่งขันแล้วจะเป็นเรื่องของ avc beach volleyball continental ครับหรือเซมิไฟนอลรอบเซมิไฟนอล Final ก็กำลังจะเกิดขึ้นนะครับ ใน Final นี้อีกไม่กี่วันนี้นะครับ ในตัวเลขแรงงานบอกว่าจะเป็นประมาณวันที่ 25 27 มิถุนายนนี้นะคะ หรือทางสมาคมได้มาเสนอ วิธีการในการดูแลนักกีฬาและผู้ที่มาแข่งขัน กีฬาแล้วก็ได้รายงานนะครับว่ามาเข้ามาแล้วตรวจพบ กี่คนนะครับแล้วก็ตรวจเจอเชื้อแล้วได้แข่งขันแล้วต้องเอาออก เท่าไหร่นะครับอันนี้เป็นตัวเลขก็เป็นความสำเร็จ 2 ถัง โดยทั่วไปก็คือนักกีฬาก็สามารถที่จะดำเนินการแข่งขันได้นะครับ การจัดการแข่งขันก็ดำเนินต่อไปได้ซึ่งก็ทางที่ประชุมรับทราบด้วยความ ชมนะครับ ซึ่งล่าสุดนี้นะครับก็ได้มีการ แข่งขันจนกระทั่งผมขอใบสุดท้ายให้กำลังใจกับทีม Thailand นะครับ ชายไทยก็ได้เข้าร่วมการแข่งขันในรอบ ชิงชนะเลิศนะครับทั้งชายทั้งหญิงเลยแล้วครับอยากเห็นว่าปรากฏอยู่ที่ในสไลด์นี้นะคะ ขอทุกท่านได้ช่วยกันให้ส่งกำลังใจนะครับแล้วก็ในเรื่องของการให้นักกีฬาของเราได้ป่ะ ในการแข่งขันในบ้านเราแล้วก็ อาการเหล่านี้ก็จะแสดงศักยภาพของคนไทยในการที่จะ การแข่งขันในช่วงยากลำบากอย่างนี้ไปด้วยกันนะครับ ผักสดที่มีส่วนเกี่ยวข้องด้วยครับ วันนี้มีประเด็นคำถามจากสื่อมวลชนนะคะทั้งจาก Thai PBS แล้วก็สมาคมผู้ผลิต ข่าวออนไลน์ค่ะ ประเด็นหลักๆไงที่สอบถามเข้ามาก็คือเรื่องของจำนวนผู้ติดเชื้อรายใหม่แล้วก็ผู้ป่วยวิกฤต ThaiPBS เนี่ยถามว่าการแก้ปัญหาผู้ป่วยใหม่ผู้ป่วยวิกฤตจะทำอย่างไรรวมถึงกรณีที่ กรมการแพทย์แถลงเมื่อวานนี้ว่าจำนวนเตียงของผู้ป่วยที่เข้าสู่ภาวะวิกฤตเรื่องนี้จากภาครัฐจะเข้าไปแก้ ไปดำเนินการยังไงบ้างคะ App สำหรับผู้ป่วย ที่เกิดขึ้นในช่วงตอนนี้ก็จะเป็นความ ทุกอยู่ที่กรุงเทพฯและปริมณฑลนะครับซึ่งเมื่อเช้านี้ก็คุยกันว่า มีผู้ป่วยส่วนหนึ่งรอเตียงที่จะเข้ามามีผู้ป่วยคนนึงเข้าไปดู การ์ตูนสีเขียว นะครับ ในส่วนสีเขียวเนี่ยนี่บ้างรายโดยส่วนใหญ่แล้วอาการไม่ได้มาก เมื่อเช้านี้ฉันท่านผอ. สกสคนะครับท่านเลขาสมชโดยตำแหน่งนี้นะครับท่านก็ได้ ตรงส่วนนี้ถ้าย้ายออกไปอยู่ที่ Hospital ซึ่งโดยส่วนใหญ่แล้ว กูสัญญาอยู่ในกรุงเทพฯเนี่ย สามารถทำได้ก็ได้มอบให้ทางกรุงเทพฯพยายามเปิดแล้วก็ให้คนไข้ เหล่านี้ เข้าไปสู่ขอคิวพ่อเขาดูแลตัวเองได้เนี่ยอันนี้จะเป็นช่องทางที่ 1 ที่จะทำให้คนที่รอเตียงเข้ามา โรงพยาบาลได้ เสียงก็จะว่างเพื่อรับผู้ป่วยที่มีอาการขึ้นมามาประเมินนะครับ ส่วนที่ 2 คือสีแดงสีเหลืองอันนี้ ก็พูดคุยกันว่าศักยภาพของภาครัฐ แน่นหมดแล้วครับ ยังไงก็ตามแต่ของภาคเอกชนก็ไม่ใช่ว่าจะมีเตียงว่างเพราะฉะนั้นจะต้องมีหนทางใหม่ในการที่จะคุยกัน ที่บอกว่าการสร้าง บางที่ที่มีโครงสร้างอยู่แล้วโดยเฉพาะของกรุงเทพฯ เป็นเจ้าภาพหลักเยอะต้องดูแลพี่น้องประชาชนที่เป็นชาวกรุงเทพฯเนี่ย มีโรงพยาบาลหรือตัวอย่างเช่นโรงพยาบาลผู้สูงอายุบางขุนเทียน สถานที่อยู่แล้วสามารถที่จะปรับให้เป็นเพื่อดับเป็นสี ได้ไหมนะครับโดยการเพิ่มเติมเครื่องไม้เครื่องมือ วันนี้จะต้องมีการพูดคุยกันท่านก็ได้มอบให้ท่านรองผู้ว่าราชการจังหวัด ท่านโสภณนะครับได้ไป ประชุมปรึกษาพื้นที่จะ ขยายศักยภาพส่วนที่จะเป็นครอบครัวก็คือจะไม่มีบุคลากรทางภาครัฐ พอที่จะมาดู อันนี้ก็เปิดช่องไทยทีหนึ่งว่ายังมีบุคลากร ที่เป็นทางด้านการแพทย์อยู่ทางโรงพยาบาลเอกชน โดยช่างสมาคมของทางโรงพยาบาลเอกชนก็บอกว่าถามมา อ๋อถ้ามีตรงนี้เนี่ยกำลังของเขาอาจจะต้องใช้วิธีเอาของภาครัฐภาคเอกชน มาดูในสถานที่ที่รัฐจัด วางไว้เนี่ย วันนี้อาจจะพอได้เพราะฉะนั้นกลไกของการบริหารต่างๆก็จะต้องเปลี่ยนไปจาก ผ้าห่มปกติเรากำลังเจอสถานการณ์ที่เป็นลักษณะของสถานการณ์วิกฤต วันนี้ก็จะต้องใช้รูปแบบใหม่ๆก็มาท่านปปก็ให้จบ ไปกับทางกทมนะครับได้สร้างโมเดลใหม่ๆซึ่งอาจจะต้องดึงศักยภาพของ ภาพของ หน่วยงานเอกชนที่เราเห็นภาพก็คือการสร้าง ICU พูดง่ายๆก็คือลงไปเยอะ สถานที่ที่ดูแลผู้ป่วยหนัก ที่อยู่ในภาคสนามที่อยู่นอกโรงพยาบาลจะอยู่ในสถานที่โรงพยาบาลมีตัวอย่างมาแล้วอยู่ที่ วิถีสามารถที่จะเพิ่มเตียง ICU ขึ้นมาได้อันนี้ก็จะต้องเอามา ลืมเอาผ้า ของเอกชนนะครับ ซึ่งมีศักยภาพมาช่วยกันคงจะได้เห็นภาพของการเตรียมการตรงนี้ชัดเจนขึ้นเร็วๆนี้ครับ อีกหนึ่งประเด็นคำถามค่ะหลังจากที่พบผู้ติดเชื้อผู้ป่วยแล้วก็จำนวนผู้เสียชีวิตที่เพิ่มสูงขึ้นอย่างต่อเนื่องก็เลยมีข้อเสนอ หมอบอกว่าอยากให้มีการล็อคดาวอย่างน้อยสัก 7 วันโดยเฉพาะในพื้นที่กรุงเทพฯเพื่อลด การเคลื่อนย้ายแล้วก็เชื่อว่าวิธีนี้น่าจะแก้ปัญหาได้ค่ะ ขับก็ทางที่ประชุมก็รับทราบข้อเสนอด้วยความ ยินดีนะครับในหลายๆเรื่องที่จะต้องเข้ามาพูดคุยกันแล้วก็นำข้อเสนอนั้นมาคุณคิดแล้วก็ นำมาตกแรงกันในที่ประชุมเราก็ได้รับทราบแล้วการบล็อกดาว เรื่องที่ ได้ผลได้ดีนะครับแต่อย่างไรก็ตามแต่ในการปฏิบัติณปัจจุบันนี้เราก็ดำเนินการอยู่ แต่ว่าจะเป็นลักษณะเฉพาะจุดเฉพาะที่ไป เกิดเหตุตรงไหนก็จัดการตรงนั้นไม่ว่าจะเป็นเรื่องของแชมป์ไม่ว่าจะเป็นเรื่องของโรงงาน หรือเป็นอะไรก็แล้วแต่นะครับ หลายแห่งหลายที่ได้ดำเนินการอย่างนั้นไปแล้วนะ แต่ยังไงก็ตามแต่ มาตรการก็จะมีทั้งเชิงบวกและเชิงลบที่จะต้องมาไต่ตรองกัน มันปิด พื้นที่หรือโรงงานก็จะทำให้กระจายของคนที่เขาปิด 7 เขาไม่มีงานทำเขาก็ ต่างจังหวัดก็อาจจะไปเพิ่มปัญหาขึ้นไปอีกที่หนึ่งตรงนี้ก็ต้องมีการ พิจารณาไต่ตรองเป็นอย่างดีการปิดกรุงเทพฯนะครับก็อย่างที่ทราบนะครับว่าคนกรุงเทพฯจริงๆก็ไม่ได้ไม่มีมาก คนที่เป็นแรงงานที่มาจากต่างจังหวัดครับกรุงเทพฯอาจารย์ การเคลื่อนย้ายกลับไปอยู่อาการติดเชื้อในต่างจังหวัดด้วยก็ได้เพราะฉะนั้นตรงนี้ ต้องผสมผสาน ที่สำคัญตอนนี้ข้อสรุปก็คือว่าจะทำลักษณะของ Double Seal เมื่อเช้านี้ที่ทางท่านประธานของสกสค ก็ได้เน้นย้ำอีกทีนึงว่านิยามของคำว่าเบนซิน สถานพินิจตรงกันด้วยไหมนะครับ เราเคยเห็นภาพของสมุทรสาครที่ดินการทำงาน ยอมให้โรงงานนั้นเปิดได้ แปลว่า การดูแลระหว่างการนำพาแรงงานมาสู่โรงงาน เขาทำกันได้อย่างดีนะคะทำอย่างไรในกรุงเทพฯก็ต้องดูแลกัน ซึ่งก็เป็นเรื่องที่ ยิ่งกว่ากรุงเทพฯจำนวนคนเยอะกว่าเหมือนแรงงานต่างด้าวก็มากกว่าแล้วก็ ซับซ้อนขององค์กรของสถานที่ต้องมากกว่านั้นตรงนี้ การแบ่งเขต ในการดำเนินการนะครับก็ขึ้นกับทางท่านรอง กรุงเทพฯแต่ละท่านไปดูคุมโซนแต่ละที่จะกำชับอีกทีหนึ่งนะครับ แหล่งรังโรคทั้งหลายที่จะเกิดขึ้นที่ไหนก็จัดการเฉพาะที่เพราะฉะนั้นข้อเสนอตรงนี้ ที่จะเกิดขึ้นจากฝ่ายตรงทางบุคลากรทางการแพทย์เสนอขึ้นมาก็นำมาสู่การ คิดและหาหนทางในการปฏิบัติให้ได้นะครับประสานงานกับการขับเคลื่อนของเศรษฐกิจ ไปด้วยแล้วก็ไม่มีผลกระทบที่จะเกิดขึ้นกับพี่น้องชาวต่างจังหวัดกันครับ ขอบพระคุณทุกข้อเสนอครับ วันนี้หมดประเด็นของคำถามแล้วค่ะคุณหมอฝากทิ้งท้ายเพิ่มเติมถึงผู้ชมที่ติดตามการแผนกยังไงบ้างคะ ที่สำคัญก็คือการดูแลสุขอนามัยส่วนบุคคลนะครับมาตรการจะดีอย่างไร ประกันจะมีข้อช่องว่างอย่างไรแต่ถ้า ท่านทุกคนนะครับ ดูแลสุขภาพอนามัยของตัวเองได้อย่างดีเราจะผ่าน ยากลำบากนี้ไปด้วยกันนะครับ กราบขอบพระคุณเป็นอย่างสูงครับอาจจะตกครับ กราบขอบพระคุณค่ะนายแพทย์ทวีศิลป์วิษณุโยธินโฆษกปนะคะก็เป็นเรื่องของปัญหาที่อาจจะ ขึ้นในช่วงนี้ที่เราพบว่ามีการติดเชื้อจำนวนมากมีจำนวน ป่วยที่มีอาการหนักหรือว่าภาวะวิกฤตแน่นะคะแต่ว่าในส่วนของหน่วยงานที่เกี่ยวข้องทุกๆหน่วยงานไม่ว่าจะเป็นด้านสาธารณสุข ว่าในส่วนของรัฐบาลเองก็นำประเด็นปัญหานี้มาหารือกันแล้วก็พูดคุยในที่ประชุม เช้านะคะเพื่อที่จะวางมาตรการในการป้องกันและแก้ไขค่ะลำดับต่อไปค่ะขออนุญาตเรียนเชิญทางท่านนะคะ นพคุณรองอธิบดีกรมสารนิเทศและรองโฆษกกระทรวงการต่างประเทศสรุปประเด็นการแถลงในภาพ อังกฤษ สวัสดีครับคุณอนุวัฒน์ English Language Speaking English pixabay wrinkle and decided agouti Movie Octopus orchidacea Resort conditional sentences ภูเก็ต sandbox zbing Z areca Pool Beach Phuket cereals irish reddit Thailand Public relations ครีมซองเซเว่นลายรีสอร์ทเกาะสมุยเกาะพะงันเกาะ Honda goldwing How to establish ก๋วยเตี๋ยวภูเก็ต ancestry nasal congestion maximus สมุยพะงันเกาะเต่า octave sophistication crossword แท็กซี่สนามบิน asahikawa Drive tsovet.com Bring Me To Know One nimman สิงโต sotus pacifico NowGoal Atlantis The First Assassin’s Creed เป็นผู้มีทักษะชีวิตคือ exploding kittens want you come from Swensen assistance and It’s number one thousand five hundred disturbed californication difficult one thousand Seven hundred Southampton Number synthetic ไปหมดแล้วอ่ะเดี๋ยวไปหา บางกอกซีวิว extremities aday fresh investigation sentimental reasons astray Suzuki ciaz Heineken CentralFestival eastville Top Ten insisted First impression อาการสมุทรสาครสงขลาชลบุรี desmond amos Shenzhen Shenzhen uses 411estore deoxygenation in Bangkok ploenchit Today Is interesting In Bangkok ป้อมปราบ รูปภาพบางซื่อ มีนบุรี Sathorn ทวีวัฒนา and บางขุนเทียน Business in Bangkok receptionist indispensable Jizz sins greed นิวเคลียส Dtac trinet Company ปทุมธานี หลักการบินราชบุรี supported aquaria Phuket azusa akane open on the first Life สมุยพะงันเกาะเต่าสุราษฎร์ธานี audemars piguet Casillas resolve website free thailand.com sixteen candles sotus The conditional explosion in Phuket affordable Annabelle สายแลน suggested sabaidee Hotel amazing thailand sexy and Health professionals sn Plus Hotel ภูเก็ต accommodation In The Hotel PhuketAll in Thailand descendants of the sun Free Fire Starting In The Hotel ซอย 4 indeed Phuket provincial administrative organizations fortis รีวิวภูเก็ต swordsman personalization Juventus เหรอ allow to open the Bangkok wondrous YouTube YouTube ร้อนเซินแอลกอฮอล์ ibiza goblin YouTube Swensen’s cinnamon Assassin’s Pride โปรตุเกส I want to say expensive Day TV activity sewage understand คอนโทรล pseudoephedrine Heineken beach volleyball avc establish Snow fish sabai Sathorn Service vehicle CPU exynos 7904 เทศบาลตรี อาชีพ Internal organs auditor สวอนซี คอมพิวเตอร์ attractions Goodbye เทศบาล theasianparent go to bed in Thailand in addition The escapists เช็คแฟลช resting instances of the Bangkok metropolitan Administration Toyota Leasing interesting speedtest อินดี้ ต้องเชิญไอซียู เปิด SIRI Option to this New experiences from oslo to bergen sustainable อินโฟกราฟฟิคนอน B B B deadly sins sex scene bicycles mcru Excuse Me Hello ศักดิ์ศรี examination zbing zbing หมดตูด The Andromeda strain spatial awareness ชื่อดี inflation and Now despite temperance tarot in finding information about depression difficult questions for Embassy in Thailand smashing The New cbd in Thai make Use inspire English and you have you speak Thai languages Chivas in Thailand and derivatives judy garland Thailand oslo to bergen 2524 whipple operation Flow calculation for android patience เบญจศีล delicious Food and how to improve and develop New poisonous comparative สวัสดีครับ ขอบพระคุณค่ะท่านพระธาตุพนมอธิบดีกรมสารนิเทศและโฆษกกระทรวงการต่างประเทศนะคะ การสนทนาวันนี้เราจะพาคุณผู้ชมมาพูดคุยแล้วก็ติดตามความคืบหน้านะคะเรื่องของการพัฒนาวัด จุฬาโค้ด 19 นะคะซึ่งถือว่าเป็นวัคซีนของประเทศไทยที่เราเห็น ความคืบหน้าว่ามีการทดลองเฟสแรกในมนุษย์เมื่อสัปดาห์ที่ผ่านมาแล้วหลายคนก็เลยตั้งคำถามเพราะว่านะวันนี้ ไปแล้วหรือยังที่จะมีวัคซีนของไทยมาใช้ในประเทศไทยกันเองนะคะดังนั้นช่วงน่าจะมา หรือว่าจริงๆแล้วขั้นตอนการวิจัยเนี่ยจะมีขั้นตอนอย่างไรใช้เวลาประมาณเท่าไหร่และหัก ใช้ได้แล้วจะมีความปลอดภัยและมีประสิทธิภาพมากน้อยแค่ไหนช่วงหน้านะคะจะพาคุณผู้ชมมา คุยกันนะคะ ศาสตราจารย์นายแพทย์เกียรติ รักลุงทำกะจะมาพูดคุยถึงรายละเอียดช่วงหน้ามาพูดคุยกันค่ะ B รอบนี้น่ากลัวมากๆค่ะเราต้องร่วมมือร่วมใจกันค่ะทุกคนช่วยกันได้ที่ตัวเราค่ะ ป้องกันได้ไม่ให้ครอบครัวของเรานะครับสังคมที่เราอยู่ติดเครดิตค่ะเรามาช่วยคุณหมอกันนะคะช่วยกันคนละไม้คนละมือ เชื่อเสมอว่าเราจะผ่านจุดนี้ไปด้วยกัน อย่างแน่นอนค่ะ ไม่ได้ไกลกันเลยไม่ง่ายดาย โชว์ไว้ก่อน ดูแลรักษาร่างกายและจิตใจ กำลังหาอยู่ ไม่ได้เท่าไห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ถลงสถานการณ์ COVID-19 (ศบค.) 23 มิ.ย. 2564</dc:title>
  <dc:creator/>
  <cp:keywords/>
  <dcterms:created xsi:type="dcterms:W3CDTF">2023-12-15T07:55:43Z</dcterms:created>
  <dcterms:modified xsi:type="dcterms:W3CDTF">2023-12-15T07: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3.05 น.</vt:lpwstr>
  </property>
  <property fmtid="{D5CDD505-2E9C-101B-9397-08002B2CF9AE}" pid="3" name="subtitle">
    <vt:lpwstr/>
  </property>
</Properties>
</file>